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E6FE61" w14:textId="53758371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>ACADEMIC PLANNING COUNCIL</w:t>
      </w:r>
    </w:p>
    <w:p w14:paraId="2CB98B08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1789CC" w14:textId="283DD7E7" w:rsidR="00804C9C" w:rsidRPr="00B87F81" w:rsidRDefault="00C73AFA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ebruary 17</w:t>
      </w:r>
      <w:r w:rsidR="006D200B">
        <w:rPr>
          <w:rFonts w:ascii="Times New Roman" w:hAnsi="Times New Roman" w:cs="Times New Roman"/>
          <w:b/>
          <w:sz w:val="24"/>
          <w:szCs w:val="24"/>
        </w:rPr>
        <w:t>, 202</w:t>
      </w:r>
      <w:r w:rsidR="008B3E08">
        <w:rPr>
          <w:rFonts w:ascii="Times New Roman" w:hAnsi="Times New Roman" w:cs="Times New Roman"/>
          <w:b/>
          <w:sz w:val="24"/>
          <w:szCs w:val="24"/>
        </w:rPr>
        <w:t>5</w:t>
      </w:r>
    </w:p>
    <w:p w14:paraId="530E336C" w14:textId="0A0A226E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 xml:space="preserve">3:00-4:00 p.m., </w:t>
      </w:r>
      <w:r w:rsidR="00227E26">
        <w:rPr>
          <w:rFonts w:ascii="Times New Roman" w:hAnsi="Times New Roman" w:cs="Times New Roman"/>
          <w:b/>
          <w:sz w:val="24"/>
          <w:szCs w:val="24"/>
        </w:rPr>
        <w:t>Altgeld Hall Room</w:t>
      </w:r>
      <w:r w:rsidRPr="00B87F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2DE7" w:rsidRPr="00B87F81">
        <w:rPr>
          <w:rFonts w:ascii="Times New Roman" w:hAnsi="Times New Roman" w:cs="Times New Roman"/>
          <w:b/>
          <w:sz w:val="24"/>
          <w:szCs w:val="24"/>
        </w:rPr>
        <w:t>203</w:t>
      </w:r>
    </w:p>
    <w:p w14:paraId="62D787AE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7D0910" w14:textId="1E69E844" w:rsidR="00804C9C" w:rsidRPr="00B87F81" w:rsidRDefault="005D0D6F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 w:rsidR="00804C9C" w:rsidRPr="00B87F81">
        <w:rPr>
          <w:rFonts w:ascii="Times New Roman" w:hAnsi="Times New Roman" w:cs="Times New Roman"/>
          <w:b/>
          <w:sz w:val="24"/>
          <w:szCs w:val="24"/>
          <w:u w:val="single"/>
        </w:rPr>
        <w:t>PPROVED Minutes</w:t>
      </w:r>
    </w:p>
    <w:p w14:paraId="34D15F0A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D1277C" w14:textId="5432380D" w:rsidR="00601C1F" w:rsidRPr="00B87F81" w:rsidRDefault="00601C1F" w:rsidP="00601C1F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Present</w:t>
      </w:r>
      <w:r w:rsidR="00F105A0" w:rsidRPr="00B87F81">
        <w:rPr>
          <w:rFonts w:ascii="Bookman Old Style" w:hAnsi="Bookman Old Style"/>
          <w:sz w:val="24"/>
          <w:szCs w:val="24"/>
        </w:rPr>
        <w:t xml:space="preserve">: </w:t>
      </w:r>
      <w:r w:rsidR="00F105A0">
        <w:rPr>
          <w:rFonts w:ascii="Bookman Old Style" w:hAnsi="Bookman Old Style"/>
          <w:sz w:val="24"/>
          <w:szCs w:val="24"/>
        </w:rPr>
        <w:tab/>
      </w:r>
      <w:r w:rsidR="00F105A0" w:rsidRPr="00B87F81">
        <w:rPr>
          <w:rFonts w:ascii="Bookman Old Style" w:hAnsi="Bookman Old Style"/>
          <w:sz w:val="24"/>
          <w:szCs w:val="24"/>
        </w:rPr>
        <w:t>Meredith</w:t>
      </w:r>
      <w:r w:rsidR="008B567E">
        <w:rPr>
          <w:rFonts w:ascii="Bookman Old Style" w:hAnsi="Bookman Old Style"/>
          <w:sz w:val="24"/>
          <w:szCs w:val="24"/>
        </w:rPr>
        <w:t xml:space="preserve"> Ayers,</w:t>
      </w:r>
      <w:r w:rsidR="00DC47B4">
        <w:rPr>
          <w:rFonts w:ascii="Bookman Old Style" w:hAnsi="Bookman Old Style"/>
          <w:sz w:val="24"/>
          <w:szCs w:val="24"/>
        </w:rPr>
        <w:t xml:space="preserve"> </w:t>
      </w:r>
      <w:r w:rsidR="00C73AFA">
        <w:rPr>
          <w:rFonts w:ascii="Bookman Old Style" w:hAnsi="Bookman Old Style"/>
          <w:sz w:val="24"/>
          <w:szCs w:val="24"/>
        </w:rPr>
        <w:t xml:space="preserve">Cynthia Campbell, </w:t>
      </w:r>
      <w:r w:rsidR="008B3E08">
        <w:rPr>
          <w:rFonts w:ascii="Bookman Old Style" w:hAnsi="Bookman Old Style"/>
          <w:sz w:val="24"/>
          <w:szCs w:val="24"/>
        </w:rPr>
        <w:t xml:space="preserve">Ann Dzuranin, </w:t>
      </w:r>
      <w:r w:rsidR="008B567E">
        <w:rPr>
          <w:rFonts w:ascii="Bookman Old Style" w:hAnsi="Bookman Old Style"/>
          <w:sz w:val="24"/>
          <w:szCs w:val="24"/>
        </w:rPr>
        <w:t xml:space="preserve">Laurie Elish-Piper, </w:t>
      </w:r>
      <w:r w:rsidR="00FB3C29" w:rsidRPr="00B87F81">
        <w:rPr>
          <w:rFonts w:ascii="Bookman Old Style" w:hAnsi="Bookman Old Style"/>
          <w:sz w:val="24"/>
          <w:szCs w:val="24"/>
        </w:rPr>
        <w:t xml:space="preserve">Marc </w:t>
      </w:r>
      <w:r w:rsidR="00AE6AF4" w:rsidRPr="00B87F81">
        <w:rPr>
          <w:rFonts w:ascii="Bookman Old Style" w:hAnsi="Bookman Old Style"/>
          <w:sz w:val="24"/>
          <w:szCs w:val="24"/>
        </w:rPr>
        <w:t>Falkoff,</w:t>
      </w:r>
      <w:r w:rsidR="00FB3C29" w:rsidRPr="00B87F81">
        <w:rPr>
          <w:rFonts w:ascii="Bookman Old Style" w:hAnsi="Bookman Old Style"/>
          <w:sz w:val="24"/>
          <w:szCs w:val="24"/>
        </w:rPr>
        <w:t xml:space="preserve"> </w:t>
      </w:r>
      <w:r w:rsidR="00027562" w:rsidRPr="00B87F81">
        <w:rPr>
          <w:rFonts w:ascii="Bookman Old Style" w:hAnsi="Bookman Old Style"/>
          <w:sz w:val="24"/>
          <w:szCs w:val="24"/>
        </w:rPr>
        <w:t xml:space="preserve">David Gorman, </w:t>
      </w:r>
      <w:r w:rsidR="003B18AE" w:rsidRPr="00B87F81">
        <w:rPr>
          <w:rFonts w:ascii="Bookman Old Style" w:hAnsi="Bookman Old Style"/>
          <w:sz w:val="24"/>
          <w:szCs w:val="24"/>
        </w:rPr>
        <w:t xml:space="preserve">Rana Jaber, </w:t>
      </w:r>
      <w:r w:rsidR="008B3E08">
        <w:rPr>
          <w:rFonts w:ascii="Bookman Old Style" w:hAnsi="Bookman Old Style"/>
          <w:sz w:val="24"/>
          <w:szCs w:val="24"/>
        </w:rPr>
        <w:t>John Novak,</w:t>
      </w:r>
      <w:r w:rsidR="008B3E08" w:rsidRPr="00B87F81">
        <w:rPr>
          <w:rFonts w:ascii="Bookman Old Style" w:hAnsi="Bookman Old Style"/>
          <w:sz w:val="24"/>
          <w:szCs w:val="24"/>
        </w:rPr>
        <w:t xml:space="preserve"> </w:t>
      </w:r>
      <w:r w:rsidR="00A23639" w:rsidRPr="00B87F81">
        <w:rPr>
          <w:rFonts w:ascii="Bookman Old Style" w:hAnsi="Bookman Old Style"/>
          <w:sz w:val="24"/>
          <w:szCs w:val="24"/>
        </w:rPr>
        <w:t>Donald</w:t>
      </w:r>
      <w:r w:rsidRPr="00B87F81">
        <w:rPr>
          <w:rFonts w:ascii="Bookman Old Style" w:hAnsi="Bookman Old Style"/>
          <w:sz w:val="24"/>
          <w:szCs w:val="24"/>
        </w:rPr>
        <w:t xml:space="preserve"> Zinger</w:t>
      </w:r>
    </w:p>
    <w:p w14:paraId="3114B6ED" w14:textId="1842DD7B" w:rsidR="007B58F2" w:rsidRDefault="00AB0366" w:rsidP="007B58F2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Absent</w:t>
      </w:r>
      <w:r w:rsidRPr="00B87F81">
        <w:rPr>
          <w:rFonts w:ascii="Bookman Old Style" w:hAnsi="Bookman Old Style"/>
          <w:sz w:val="24"/>
          <w:szCs w:val="24"/>
        </w:rPr>
        <w:t>:</w:t>
      </w:r>
      <w:r w:rsidRPr="00B87F81">
        <w:rPr>
          <w:rFonts w:ascii="Bookman Old Style" w:hAnsi="Bookman Old Style"/>
          <w:sz w:val="24"/>
          <w:szCs w:val="24"/>
        </w:rPr>
        <w:tab/>
      </w:r>
      <w:r w:rsidR="007B58F2" w:rsidRPr="007B58F2">
        <w:rPr>
          <w:rFonts w:ascii="Bookman Old Style" w:hAnsi="Bookman Old Style"/>
          <w:sz w:val="24"/>
          <w:szCs w:val="24"/>
        </w:rPr>
        <w:t>(student member still not assigned by S</w:t>
      </w:r>
      <w:r w:rsidR="007B58F2">
        <w:rPr>
          <w:rFonts w:ascii="Bookman Old Style" w:hAnsi="Bookman Old Style"/>
          <w:sz w:val="24"/>
          <w:szCs w:val="24"/>
        </w:rPr>
        <w:t>tudent Government Associat</w:t>
      </w:r>
      <w:r w:rsidR="006F63D0">
        <w:rPr>
          <w:rFonts w:ascii="Bookman Old Style" w:hAnsi="Bookman Old Style"/>
          <w:sz w:val="24"/>
          <w:szCs w:val="24"/>
        </w:rPr>
        <w:t>ion</w:t>
      </w:r>
      <w:r w:rsidR="007B58F2" w:rsidRPr="007B58F2">
        <w:rPr>
          <w:rFonts w:ascii="Bookman Old Style" w:hAnsi="Bookman Old Style"/>
          <w:sz w:val="24"/>
          <w:szCs w:val="24"/>
        </w:rPr>
        <w:t>)</w:t>
      </w:r>
    </w:p>
    <w:p w14:paraId="762FAC36" w14:textId="33F9712F" w:rsidR="00DB4621" w:rsidRPr="007B58F2" w:rsidRDefault="00DB4621" w:rsidP="007B58F2">
      <w:pPr>
        <w:ind w:left="1440" w:hanging="1440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Guest</w:t>
      </w:r>
      <w:r w:rsidRPr="00DB4621">
        <w:rPr>
          <w:rFonts w:ascii="Bookman Old Style" w:hAnsi="Bookman Old Style"/>
          <w:sz w:val="24"/>
          <w:szCs w:val="24"/>
        </w:rPr>
        <w:t>:</w:t>
      </w:r>
      <w:r>
        <w:rPr>
          <w:rFonts w:ascii="Bookman Old Style" w:hAnsi="Bookman Old Style"/>
          <w:sz w:val="24"/>
          <w:szCs w:val="24"/>
        </w:rPr>
        <w:tab/>
      </w:r>
      <w:r w:rsidR="008B3E08">
        <w:rPr>
          <w:rFonts w:ascii="Bookman Old Style" w:hAnsi="Bookman Old Style"/>
          <w:sz w:val="24"/>
          <w:szCs w:val="24"/>
        </w:rPr>
        <w:t xml:space="preserve">Greg Barker, </w:t>
      </w:r>
      <w:r w:rsidR="00276000">
        <w:rPr>
          <w:rFonts w:ascii="Bookman Old Style" w:hAnsi="Bookman Old Style"/>
          <w:sz w:val="24"/>
          <w:szCs w:val="24"/>
        </w:rPr>
        <w:t>Executive Director, Institutional Research and Analytics</w:t>
      </w:r>
    </w:p>
    <w:p w14:paraId="1D2EE3C6" w14:textId="77777777" w:rsidR="00EE224E" w:rsidRPr="008D719A" w:rsidRDefault="00EE224E" w:rsidP="00761498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Call to Order</w:t>
      </w:r>
    </w:p>
    <w:p w14:paraId="1DB7B4CC" w14:textId="40E0D123" w:rsidR="00761498" w:rsidRPr="00BA2017" w:rsidRDefault="00967F21" w:rsidP="00EE224E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m</w:t>
      </w:r>
      <w:r w:rsidR="00761498" w:rsidRPr="00BA2017">
        <w:rPr>
          <w:rFonts w:ascii="Bookman Old Style" w:hAnsi="Bookman Old Style"/>
          <w:sz w:val="24"/>
          <w:szCs w:val="24"/>
        </w:rPr>
        <w:t xml:space="preserve">eeting was called to order </w:t>
      </w:r>
      <w:r>
        <w:rPr>
          <w:rFonts w:ascii="Bookman Old Style" w:hAnsi="Bookman Old Style"/>
          <w:sz w:val="24"/>
          <w:szCs w:val="24"/>
        </w:rPr>
        <w:t>at 3:</w:t>
      </w:r>
      <w:r w:rsidR="00EE6077">
        <w:rPr>
          <w:rFonts w:ascii="Bookman Old Style" w:hAnsi="Bookman Old Style"/>
          <w:sz w:val="24"/>
          <w:szCs w:val="24"/>
        </w:rPr>
        <w:t>0</w:t>
      </w:r>
      <w:r w:rsidR="008C0CCD">
        <w:rPr>
          <w:rFonts w:ascii="Bookman Old Style" w:hAnsi="Bookman Old Style"/>
          <w:sz w:val="24"/>
          <w:szCs w:val="24"/>
        </w:rPr>
        <w:t>1</w:t>
      </w:r>
      <w:r w:rsidR="009D14C7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p.m. by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>
        <w:rPr>
          <w:rFonts w:ascii="Bookman Old Style" w:hAnsi="Bookman Old Style"/>
          <w:sz w:val="24"/>
          <w:szCs w:val="24"/>
        </w:rPr>
        <w:t>Vice President and Provost Laurie Elish</w:t>
      </w:r>
      <w:r w:rsidR="003B1A3A">
        <w:rPr>
          <w:rFonts w:ascii="Bookman Old Style" w:hAnsi="Bookman Old Style"/>
          <w:sz w:val="24"/>
          <w:szCs w:val="24"/>
        </w:rPr>
        <w:t>-</w:t>
      </w:r>
      <w:r>
        <w:rPr>
          <w:rFonts w:ascii="Bookman Old Style" w:hAnsi="Bookman Old Style"/>
          <w:sz w:val="24"/>
          <w:szCs w:val="24"/>
        </w:rPr>
        <w:t>Piper</w:t>
      </w:r>
      <w:r w:rsidR="00761498" w:rsidRPr="00BA2017">
        <w:rPr>
          <w:rFonts w:ascii="Bookman Old Style" w:hAnsi="Bookman Old Style"/>
          <w:sz w:val="24"/>
          <w:szCs w:val="24"/>
        </w:rPr>
        <w:t>.</w:t>
      </w:r>
    </w:p>
    <w:p w14:paraId="3FABF381" w14:textId="349AC349" w:rsidR="00AC792E" w:rsidRPr="008D719A" w:rsidRDefault="00761498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Verification of Quorum</w:t>
      </w:r>
    </w:p>
    <w:p w14:paraId="72FB00FE" w14:textId="70E88CC7" w:rsidR="00D83797" w:rsidRPr="00BA2017" w:rsidRDefault="008C0CCD" w:rsidP="00D83797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761498" w:rsidRPr="00BA2017">
        <w:rPr>
          <w:rFonts w:ascii="Bookman Old Style" w:hAnsi="Bookman Old Style"/>
          <w:sz w:val="24"/>
          <w:szCs w:val="24"/>
        </w:rPr>
        <w:t xml:space="preserve"> </w:t>
      </w:r>
      <w:r w:rsidR="00EE22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EE224E" w:rsidRPr="00BA2017">
        <w:rPr>
          <w:rFonts w:ascii="Bookman Old Style" w:hAnsi="Bookman Old Style"/>
          <w:sz w:val="24"/>
          <w:szCs w:val="24"/>
        </w:rPr>
        <w:t>Vice President and Provost that a quorum was present</w:t>
      </w:r>
      <w:r w:rsidR="00D83797" w:rsidRPr="00BA2017">
        <w:rPr>
          <w:rFonts w:ascii="Bookman Old Style" w:hAnsi="Bookman Old Style"/>
          <w:sz w:val="24"/>
          <w:szCs w:val="24"/>
        </w:rPr>
        <w:t>.</w:t>
      </w:r>
    </w:p>
    <w:p w14:paraId="47D3FBBD" w14:textId="5AB6338F" w:rsidR="00D83797" w:rsidRPr="008D719A" w:rsidRDefault="00D83797" w:rsidP="00D8379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doption of </w:t>
      </w:r>
      <w:r w:rsidR="00BA2017" w:rsidRPr="008D719A">
        <w:rPr>
          <w:rFonts w:ascii="Bookman Old Style" w:hAnsi="Bookman Old Style"/>
          <w:b/>
          <w:bCs/>
          <w:sz w:val="24"/>
          <w:szCs w:val="24"/>
        </w:rPr>
        <w:t xml:space="preserve">the </w:t>
      </w:r>
      <w:r w:rsidRPr="008D719A">
        <w:rPr>
          <w:rFonts w:ascii="Bookman Old Style" w:hAnsi="Bookman Old Style"/>
          <w:b/>
          <w:bCs/>
          <w:sz w:val="24"/>
          <w:szCs w:val="24"/>
        </w:rPr>
        <w:t>Agenda</w:t>
      </w:r>
    </w:p>
    <w:p w14:paraId="2BB751B3" w14:textId="629E09BD" w:rsidR="007A74BA" w:rsidRPr="00BA2017" w:rsidRDefault="007B57DC" w:rsidP="007A74BA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John Novak</w:t>
      </w:r>
      <w:r w:rsidR="008C0CCD">
        <w:rPr>
          <w:rFonts w:ascii="Bookman Old Style" w:hAnsi="Bookman Old Style"/>
          <w:sz w:val="24"/>
          <w:szCs w:val="24"/>
        </w:rPr>
        <w:t xml:space="preserve"> </w:t>
      </w:r>
      <w:r w:rsidR="007A74BA" w:rsidRPr="00BA2017">
        <w:rPr>
          <w:rFonts w:ascii="Bookman Old Style" w:hAnsi="Bookman Old Style"/>
          <w:sz w:val="24"/>
          <w:szCs w:val="24"/>
        </w:rPr>
        <w:t xml:space="preserve">moved to </w:t>
      </w:r>
      <w:r w:rsidR="00AF0E8F" w:rsidRPr="00BA2017">
        <w:rPr>
          <w:rFonts w:ascii="Bookman Old Style" w:hAnsi="Bookman Old Style"/>
          <w:sz w:val="24"/>
          <w:szCs w:val="24"/>
        </w:rPr>
        <w:t xml:space="preserve">adopt, </w:t>
      </w:r>
      <w:r w:rsidR="009E42D5">
        <w:rPr>
          <w:rFonts w:ascii="Bookman Old Style" w:hAnsi="Bookman Old Style"/>
          <w:sz w:val="24"/>
          <w:szCs w:val="24"/>
        </w:rPr>
        <w:t>Cynthia Campbell</w:t>
      </w:r>
      <w:r w:rsidR="008C0CCD">
        <w:rPr>
          <w:rFonts w:ascii="Bookman Old Style" w:hAnsi="Bookman Old Style"/>
          <w:sz w:val="24"/>
          <w:szCs w:val="24"/>
        </w:rPr>
        <w:t xml:space="preserve"> </w:t>
      </w:r>
      <w:r w:rsidR="00B713D6" w:rsidRPr="00BA2017">
        <w:rPr>
          <w:rFonts w:ascii="Bookman Old Style" w:hAnsi="Bookman Old Style"/>
          <w:sz w:val="24"/>
          <w:szCs w:val="24"/>
        </w:rPr>
        <w:t>seconded, the motion was approved.</w:t>
      </w:r>
    </w:p>
    <w:p w14:paraId="2445F6B8" w14:textId="77777777" w:rsidR="004C49F5" w:rsidRPr="008D719A" w:rsidRDefault="004C49F5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Public Comment</w:t>
      </w:r>
    </w:p>
    <w:p w14:paraId="7D49A01D" w14:textId="34ABC978" w:rsidR="004C49F5" w:rsidRPr="00BA2017" w:rsidRDefault="008C0CCD" w:rsidP="004C49F5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EE6077">
        <w:rPr>
          <w:rFonts w:ascii="Bookman Old Style" w:hAnsi="Bookman Old Style"/>
          <w:sz w:val="24"/>
          <w:szCs w:val="24"/>
        </w:rPr>
        <w:t xml:space="preserve"> </w:t>
      </w:r>
      <w:r w:rsidR="00864B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864B4E" w:rsidRPr="00BA2017">
        <w:rPr>
          <w:rFonts w:ascii="Bookman Old Style" w:hAnsi="Bookman Old Style"/>
          <w:sz w:val="24"/>
          <w:szCs w:val="24"/>
        </w:rPr>
        <w:t>Vice President and Provost that</w:t>
      </w:r>
      <w:r w:rsidR="001A55A6" w:rsidRPr="00BA2017">
        <w:rPr>
          <w:rFonts w:ascii="Bookman Old Style" w:hAnsi="Bookman Old Style"/>
          <w:sz w:val="24"/>
          <w:szCs w:val="24"/>
        </w:rPr>
        <w:t xml:space="preserve"> no requests for public comment had been received.</w:t>
      </w:r>
    </w:p>
    <w:p w14:paraId="76A97166" w14:textId="3FED521F" w:rsidR="00CF66D7" w:rsidRPr="008D719A" w:rsidRDefault="00CF66D7" w:rsidP="004C49F5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pproval of </w:t>
      </w:r>
      <w:r w:rsidR="009E42D5">
        <w:rPr>
          <w:rFonts w:ascii="Bookman Old Style" w:hAnsi="Bookman Old Style"/>
          <w:b/>
          <w:bCs/>
          <w:sz w:val="24"/>
          <w:szCs w:val="24"/>
        </w:rPr>
        <w:t>January 27, 2025</w:t>
      </w:r>
      <w:r w:rsidR="008A36F5">
        <w:rPr>
          <w:rFonts w:ascii="Bookman Old Style" w:hAnsi="Bookman Old Style"/>
          <w:b/>
          <w:bCs/>
          <w:sz w:val="24"/>
          <w:szCs w:val="24"/>
        </w:rPr>
        <w:t xml:space="preserve"> </w:t>
      </w:r>
      <w:r w:rsidRPr="008D719A">
        <w:rPr>
          <w:rFonts w:ascii="Bookman Old Style" w:hAnsi="Bookman Old Style"/>
          <w:b/>
          <w:bCs/>
          <w:sz w:val="24"/>
          <w:szCs w:val="24"/>
        </w:rPr>
        <w:t>Minutes</w:t>
      </w:r>
    </w:p>
    <w:p w14:paraId="5D7059C7" w14:textId="124DD873" w:rsidR="00CF66D7" w:rsidRPr="00BA2017" w:rsidRDefault="00857DDD" w:rsidP="00CF66D7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nn Dzuranin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oved to approve, 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Donald Zinger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econded,</w:t>
      </w:r>
      <w:r w:rsidR="00EF716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Cynthia Campbell abstained, </w:t>
      </w:r>
      <w:r w:rsidR="00433C0C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inutes were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pproved</w:t>
      </w:r>
      <w:r w:rsidR="00CF66D7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</w:p>
    <w:p w14:paraId="241B98DA" w14:textId="7F600AD5" w:rsidR="00570A2E" w:rsidRDefault="003D614D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nnual Reporting on Academic Programs for Board of Trustees</w:t>
      </w:r>
    </w:p>
    <w:p w14:paraId="3F7C435A" w14:textId="23146E7A" w:rsidR="00356605" w:rsidRDefault="00605C16" w:rsidP="00761118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PC went over the </w:t>
      </w:r>
      <w:r w:rsidR="004A472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etrics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hat would be included in the report</w:t>
      </w:r>
      <w:r w:rsidR="000749E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hat </w:t>
      </w:r>
      <w:r w:rsidR="0080220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will be presented to the Board of Trustees and Faculty Senate </w:t>
      </w:r>
      <w:r w:rsidR="000749E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this</w:t>
      </w:r>
      <w:r w:rsidR="0080220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spring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. </w:t>
      </w:r>
      <w:r w:rsidR="0035660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Greg Barker </w:t>
      </w:r>
      <w:r w:rsidR="001E205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hared the latest revision on data metrics</w:t>
      </w:r>
      <w:r w:rsidR="003B63D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o be included in said report.</w:t>
      </w:r>
      <w:r w:rsidR="0035660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</w:p>
    <w:p w14:paraId="7922ABF4" w14:textId="3443B24A" w:rsidR="00833895" w:rsidRPr="009A342A" w:rsidRDefault="00833895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Other Business</w:t>
      </w:r>
    </w:p>
    <w:p w14:paraId="0DE8B87E" w14:textId="40262BCA" w:rsidR="0069433A" w:rsidRDefault="00E0727F" w:rsidP="0069433A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next meeting is scheduled for </w:t>
      </w:r>
      <w:r w:rsidR="00E6327C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arch</w:t>
      </w:r>
      <w:r w:rsidR="0035240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1E01DF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24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, 2025 at 3:00 p.m.</w:t>
      </w:r>
    </w:p>
    <w:p w14:paraId="20352A2A" w14:textId="4444D451" w:rsidR="00833895" w:rsidRPr="009A342A" w:rsidRDefault="001B36E1" w:rsidP="0075154E">
      <w:pPr>
        <w:pStyle w:val="ListParagraph"/>
        <w:numPr>
          <w:ilvl w:val="0"/>
          <w:numId w:val="1"/>
        </w:numPr>
        <w:rPr>
          <w:rStyle w:val="normaltextrun"/>
          <w:rFonts w:ascii="Bookman Old Style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djournment</w:t>
      </w:r>
    </w:p>
    <w:p w14:paraId="4C7D52A9" w14:textId="47A04169" w:rsidR="00BD1757" w:rsidRPr="00833895" w:rsidRDefault="00BD1757" w:rsidP="00833895">
      <w:pPr>
        <w:pStyle w:val="ListParagraph"/>
        <w:numPr>
          <w:ilvl w:val="1"/>
          <w:numId w:val="1"/>
        </w:numPr>
        <w:rPr>
          <w:rStyle w:val="normaltextrun"/>
          <w:rFonts w:ascii="Bookman Old Style" w:hAnsi="Bookman Old Style" w:cs="Calibri"/>
          <w:sz w:val="24"/>
          <w:szCs w:val="24"/>
          <w:lang w:val="en"/>
        </w:rPr>
      </w:pP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eeting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was </w:t>
      </w: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djourned 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t </w:t>
      </w:r>
      <w:r w:rsidR="0069433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3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:</w:t>
      </w:r>
      <w:r w:rsidR="00E6327C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4</w:t>
      </w:r>
      <w:r w:rsidR="00F47EC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9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.m.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by </w:t>
      </w:r>
      <w:r w:rsidR="00F6262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Executive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Vice President and Provost Laurie Elish-Piper.</w:t>
      </w:r>
    </w:p>
    <w:p w14:paraId="7ED9041E" w14:textId="77777777" w:rsidR="00BD1757" w:rsidRPr="00B87F81" w:rsidRDefault="00BD1757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espectfully submitted,</w:t>
      </w:r>
    </w:p>
    <w:p w14:paraId="667FF439" w14:textId="1E0C9CFA" w:rsidR="00BD1757" w:rsidRPr="00B87F81" w:rsidRDefault="00F47EC6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ia Hannon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</w:r>
      <w:r w:rsidR="00FC317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dministrative Support</w:t>
      </w:r>
      <w:r w:rsidR="00AB25A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  <w:t xml:space="preserve">Office of the </w:t>
      </w:r>
      <w:r w:rsidR="003D453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xecutive Vice President and Provost</w:t>
      </w:r>
    </w:p>
    <w:sectPr w:rsidR="00BD1757" w:rsidRPr="00B87F81" w:rsidSect="00C14CCD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BB9568" w14:textId="77777777" w:rsidR="00E7779A" w:rsidRDefault="00E7779A" w:rsidP="00601C1F">
      <w:pPr>
        <w:spacing w:after="0" w:line="240" w:lineRule="auto"/>
      </w:pPr>
      <w:r>
        <w:separator/>
      </w:r>
    </w:p>
  </w:endnote>
  <w:endnote w:type="continuationSeparator" w:id="0">
    <w:p w14:paraId="5B94E5EA" w14:textId="77777777" w:rsidR="00E7779A" w:rsidRDefault="00E7779A" w:rsidP="00601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5D4783" w14:textId="77777777" w:rsidR="00E7779A" w:rsidRDefault="00E7779A" w:rsidP="00601C1F">
      <w:pPr>
        <w:spacing w:after="0" w:line="240" w:lineRule="auto"/>
      </w:pPr>
      <w:r>
        <w:separator/>
      </w:r>
    </w:p>
  </w:footnote>
  <w:footnote w:type="continuationSeparator" w:id="0">
    <w:p w14:paraId="5DD15E4A" w14:textId="77777777" w:rsidR="00E7779A" w:rsidRDefault="00E7779A" w:rsidP="00601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46548"/>
    <w:multiLevelType w:val="multilevel"/>
    <w:tmpl w:val="777A1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B658E4"/>
    <w:multiLevelType w:val="multilevel"/>
    <w:tmpl w:val="EDA6BD8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F380CFC"/>
    <w:multiLevelType w:val="hybridMultilevel"/>
    <w:tmpl w:val="F0D25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C1DEF"/>
    <w:multiLevelType w:val="hybridMultilevel"/>
    <w:tmpl w:val="44F00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521675">
    <w:abstractNumId w:val="2"/>
  </w:num>
  <w:num w:numId="2" w16cid:durableId="535699496">
    <w:abstractNumId w:val="0"/>
  </w:num>
  <w:num w:numId="3" w16cid:durableId="1463382324">
    <w:abstractNumId w:val="3"/>
  </w:num>
  <w:num w:numId="4" w16cid:durableId="1274286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sDQztzA0M7Y0MzFS0lEKTi0uzszPAykwrAUApwTVXCwAAAA="/>
  </w:docVars>
  <w:rsids>
    <w:rsidRoot w:val="00601C1F"/>
    <w:rsid w:val="00000394"/>
    <w:rsid w:val="00002AE8"/>
    <w:rsid w:val="00026640"/>
    <w:rsid w:val="00027562"/>
    <w:rsid w:val="00033CE0"/>
    <w:rsid w:val="00037E79"/>
    <w:rsid w:val="000421AA"/>
    <w:rsid w:val="00043166"/>
    <w:rsid w:val="00043E38"/>
    <w:rsid w:val="00051FEF"/>
    <w:rsid w:val="00052D99"/>
    <w:rsid w:val="00054583"/>
    <w:rsid w:val="00061896"/>
    <w:rsid w:val="00066F55"/>
    <w:rsid w:val="000675ED"/>
    <w:rsid w:val="00067A55"/>
    <w:rsid w:val="00072020"/>
    <w:rsid w:val="000749E2"/>
    <w:rsid w:val="000769D2"/>
    <w:rsid w:val="00085BB3"/>
    <w:rsid w:val="00086837"/>
    <w:rsid w:val="00087832"/>
    <w:rsid w:val="000964CB"/>
    <w:rsid w:val="00096F8C"/>
    <w:rsid w:val="000A0982"/>
    <w:rsid w:val="000A6F1F"/>
    <w:rsid w:val="000B539B"/>
    <w:rsid w:val="000C292F"/>
    <w:rsid w:val="000C6642"/>
    <w:rsid w:val="000D6184"/>
    <w:rsid w:val="000D68D9"/>
    <w:rsid w:val="000E2A62"/>
    <w:rsid w:val="000E7032"/>
    <w:rsid w:val="000F3CF5"/>
    <w:rsid w:val="000F5A46"/>
    <w:rsid w:val="00101CEA"/>
    <w:rsid w:val="00102AF5"/>
    <w:rsid w:val="00103140"/>
    <w:rsid w:val="0010473D"/>
    <w:rsid w:val="0010598F"/>
    <w:rsid w:val="00105B95"/>
    <w:rsid w:val="00123676"/>
    <w:rsid w:val="00124F2B"/>
    <w:rsid w:val="001257C7"/>
    <w:rsid w:val="00126450"/>
    <w:rsid w:val="00126D2A"/>
    <w:rsid w:val="00135654"/>
    <w:rsid w:val="0014084D"/>
    <w:rsid w:val="00144AA6"/>
    <w:rsid w:val="00161B92"/>
    <w:rsid w:val="00165E1E"/>
    <w:rsid w:val="001726F1"/>
    <w:rsid w:val="00192A5B"/>
    <w:rsid w:val="0019570D"/>
    <w:rsid w:val="001A3778"/>
    <w:rsid w:val="001A55A6"/>
    <w:rsid w:val="001A57AD"/>
    <w:rsid w:val="001B1A43"/>
    <w:rsid w:val="001B36E1"/>
    <w:rsid w:val="001C30E0"/>
    <w:rsid w:val="001C38DD"/>
    <w:rsid w:val="001C3DA2"/>
    <w:rsid w:val="001C48DF"/>
    <w:rsid w:val="001C7B03"/>
    <w:rsid w:val="001D793D"/>
    <w:rsid w:val="001E01DF"/>
    <w:rsid w:val="001E16E7"/>
    <w:rsid w:val="001E2051"/>
    <w:rsid w:val="001E26E9"/>
    <w:rsid w:val="001E2D8F"/>
    <w:rsid w:val="001F2775"/>
    <w:rsid w:val="001F6AAF"/>
    <w:rsid w:val="002022BB"/>
    <w:rsid w:val="0020317D"/>
    <w:rsid w:val="002075D0"/>
    <w:rsid w:val="002109EE"/>
    <w:rsid w:val="00216592"/>
    <w:rsid w:val="00217F4E"/>
    <w:rsid w:val="00221415"/>
    <w:rsid w:val="00227E26"/>
    <w:rsid w:val="00230C53"/>
    <w:rsid w:val="00232868"/>
    <w:rsid w:val="00234523"/>
    <w:rsid w:val="00234620"/>
    <w:rsid w:val="00234BE6"/>
    <w:rsid w:val="00235215"/>
    <w:rsid w:val="0023543E"/>
    <w:rsid w:val="0023641B"/>
    <w:rsid w:val="002366DD"/>
    <w:rsid w:val="002407FE"/>
    <w:rsid w:val="00244550"/>
    <w:rsid w:val="002450AA"/>
    <w:rsid w:val="002468BF"/>
    <w:rsid w:val="002473AB"/>
    <w:rsid w:val="00254603"/>
    <w:rsid w:val="002568FE"/>
    <w:rsid w:val="00260A56"/>
    <w:rsid w:val="00260D31"/>
    <w:rsid w:val="002617F7"/>
    <w:rsid w:val="002624C3"/>
    <w:rsid w:val="00266EF5"/>
    <w:rsid w:val="00266FFE"/>
    <w:rsid w:val="00271D97"/>
    <w:rsid w:val="00276000"/>
    <w:rsid w:val="00276A80"/>
    <w:rsid w:val="00276AAA"/>
    <w:rsid w:val="00277AC1"/>
    <w:rsid w:val="00286826"/>
    <w:rsid w:val="00295CA0"/>
    <w:rsid w:val="002A265D"/>
    <w:rsid w:val="002A2BCE"/>
    <w:rsid w:val="002A430B"/>
    <w:rsid w:val="002A4C18"/>
    <w:rsid w:val="002A6108"/>
    <w:rsid w:val="002A621C"/>
    <w:rsid w:val="002A6885"/>
    <w:rsid w:val="002B5131"/>
    <w:rsid w:val="002B605F"/>
    <w:rsid w:val="002B72CE"/>
    <w:rsid w:val="002B7F2C"/>
    <w:rsid w:val="002C26AF"/>
    <w:rsid w:val="002C2DDA"/>
    <w:rsid w:val="002C790E"/>
    <w:rsid w:val="002D1416"/>
    <w:rsid w:val="002D3B0D"/>
    <w:rsid w:val="002D5F50"/>
    <w:rsid w:val="002D69CD"/>
    <w:rsid w:val="002E1C92"/>
    <w:rsid w:val="002E331D"/>
    <w:rsid w:val="002F038B"/>
    <w:rsid w:val="002F315C"/>
    <w:rsid w:val="002F6918"/>
    <w:rsid w:val="00310FF8"/>
    <w:rsid w:val="00313251"/>
    <w:rsid w:val="003149F8"/>
    <w:rsid w:val="0033576B"/>
    <w:rsid w:val="00344EEC"/>
    <w:rsid w:val="0035158D"/>
    <w:rsid w:val="0035240A"/>
    <w:rsid w:val="00356605"/>
    <w:rsid w:val="003667AB"/>
    <w:rsid w:val="00366BDF"/>
    <w:rsid w:val="003813D6"/>
    <w:rsid w:val="003871F1"/>
    <w:rsid w:val="00393378"/>
    <w:rsid w:val="003A1905"/>
    <w:rsid w:val="003A1952"/>
    <w:rsid w:val="003B0E62"/>
    <w:rsid w:val="003B1000"/>
    <w:rsid w:val="003B18AE"/>
    <w:rsid w:val="003B1A3A"/>
    <w:rsid w:val="003B24FE"/>
    <w:rsid w:val="003B4FDE"/>
    <w:rsid w:val="003B520A"/>
    <w:rsid w:val="003B63D9"/>
    <w:rsid w:val="003C4C31"/>
    <w:rsid w:val="003D4536"/>
    <w:rsid w:val="003D614D"/>
    <w:rsid w:val="003E1C96"/>
    <w:rsid w:val="003E2C7F"/>
    <w:rsid w:val="003F13D6"/>
    <w:rsid w:val="003F4B70"/>
    <w:rsid w:val="003F5C26"/>
    <w:rsid w:val="0040629E"/>
    <w:rsid w:val="00411FBA"/>
    <w:rsid w:val="00416F87"/>
    <w:rsid w:val="00421CE7"/>
    <w:rsid w:val="0042730A"/>
    <w:rsid w:val="00430A71"/>
    <w:rsid w:val="00433C0C"/>
    <w:rsid w:val="004367E4"/>
    <w:rsid w:val="00436FDE"/>
    <w:rsid w:val="004403DE"/>
    <w:rsid w:val="0044595D"/>
    <w:rsid w:val="004502C9"/>
    <w:rsid w:val="004512FB"/>
    <w:rsid w:val="004546AD"/>
    <w:rsid w:val="00455C8E"/>
    <w:rsid w:val="004571A7"/>
    <w:rsid w:val="0046095C"/>
    <w:rsid w:val="00465688"/>
    <w:rsid w:val="00466BA4"/>
    <w:rsid w:val="0046787F"/>
    <w:rsid w:val="00476889"/>
    <w:rsid w:val="00492704"/>
    <w:rsid w:val="0049522B"/>
    <w:rsid w:val="00495720"/>
    <w:rsid w:val="004A0880"/>
    <w:rsid w:val="004A472D"/>
    <w:rsid w:val="004A6FF4"/>
    <w:rsid w:val="004A7238"/>
    <w:rsid w:val="004B3871"/>
    <w:rsid w:val="004B38FF"/>
    <w:rsid w:val="004C49F5"/>
    <w:rsid w:val="004D0ED8"/>
    <w:rsid w:val="004D628D"/>
    <w:rsid w:val="004F2DE7"/>
    <w:rsid w:val="00511ABE"/>
    <w:rsid w:val="00516391"/>
    <w:rsid w:val="00520E39"/>
    <w:rsid w:val="00522DEF"/>
    <w:rsid w:val="00527D58"/>
    <w:rsid w:val="00532C18"/>
    <w:rsid w:val="0053636E"/>
    <w:rsid w:val="00540E7B"/>
    <w:rsid w:val="0055384A"/>
    <w:rsid w:val="0055694F"/>
    <w:rsid w:val="00565224"/>
    <w:rsid w:val="00570A2E"/>
    <w:rsid w:val="005774DC"/>
    <w:rsid w:val="005826B3"/>
    <w:rsid w:val="005833EF"/>
    <w:rsid w:val="005962EB"/>
    <w:rsid w:val="005A1A08"/>
    <w:rsid w:val="005A5A92"/>
    <w:rsid w:val="005B7528"/>
    <w:rsid w:val="005B7751"/>
    <w:rsid w:val="005C74DA"/>
    <w:rsid w:val="005D0CEA"/>
    <w:rsid w:val="005D0D6F"/>
    <w:rsid w:val="005D7802"/>
    <w:rsid w:val="005E1CE3"/>
    <w:rsid w:val="005E2DE6"/>
    <w:rsid w:val="00601C1F"/>
    <w:rsid w:val="006028BB"/>
    <w:rsid w:val="00605C16"/>
    <w:rsid w:val="00605D0B"/>
    <w:rsid w:val="006074EC"/>
    <w:rsid w:val="00621F57"/>
    <w:rsid w:val="00624BF2"/>
    <w:rsid w:val="006269A9"/>
    <w:rsid w:val="006308D0"/>
    <w:rsid w:val="006342DE"/>
    <w:rsid w:val="00635509"/>
    <w:rsid w:val="0063621E"/>
    <w:rsid w:val="00642E06"/>
    <w:rsid w:val="0064590F"/>
    <w:rsid w:val="00646085"/>
    <w:rsid w:val="0065545E"/>
    <w:rsid w:val="00657400"/>
    <w:rsid w:val="006575AC"/>
    <w:rsid w:val="006648B4"/>
    <w:rsid w:val="00664CAA"/>
    <w:rsid w:val="006747C4"/>
    <w:rsid w:val="00674FE0"/>
    <w:rsid w:val="0067642E"/>
    <w:rsid w:val="00676840"/>
    <w:rsid w:val="00681593"/>
    <w:rsid w:val="00687A02"/>
    <w:rsid w:val="006927F3"/>
    <w:rsid w:val="00693ECC"/>
    <w:rsid w:val="0069433A"/>
    <w:rsid w:val="006A17CE"/>
    <w:rsid w:val="006A528F"/>
    <w:rsid w:val="006A7C70"/>
    <w:rsid w:val="006B5FF0"/>
    <w:rsid w:val="006B755E"/>
    <w:rsid w:val="006C3F79"/>
    <w:rsid w:val="006D200B"/>
    <w:rsid w:val="006D439A"/>
    <w:rsid w:val="006E1C62"/>
    <w:rsid w:val="006E27B3"/>
    <w:rsid w:val="006F3207"/>
    <w:rsid w:val="006F4E74"/>
    <w:rsid w:val="006F63D0"/>
    <w:rsid w:val="007044EB"/>
    <w:rsid w:val="00706719"/>
    <w:rsid w:val="00710B8A"/>
    <w:rsid w:val="007130F9"/>
    <w:rsid w:val="007141A2"/>
    <w:rsid w:val="00714F2B"/>
    <w:rsid w:val="0071531A"/>
    <w:rsid w:val="00720C30"/>
    <w:rsid w:val="00720F9D"/>
    <w:rsid w:val="00733610"/>
    <w:rsid w:val="00743662"/>
    <w:rsid w:val="0074701D"/>
    <w:rsid w:val="00747320"/>
    <w:rsid w:val="0075154E"/>
    <w:rsid w:val="00754519"/>
    <w:rsid w:val="0076010D"/>
    <w:rsid w:val="00760961"/>
    <w:rsid w:val="00760ACC"/>
    <w:rsid w:val="00761118"/>
    <w:rsid w:val="00761498"/>
    <w:rsid w:val="007627A2"/>
    <w:rsid w:val="0076422E"/>
    <w:rsid w:val="007661ED"/>
    <w:rsid w:val="00770C95"/>
    <w:rsid w:val="007801F9"/>
    <w:rsid w:val="00780974"/>
    <w:rsid w:val="00792784"/>
    <w:rsid w:val="007A74BA"/>
    <w:rsid w:val="007B0EA0"/>
    <w:rsid w:val="007B57DC"/>
    <w:rsid w:val="007B58F2"/>
    <w:rsid w:val="007B5AB7"/>
    <w:rsid w:val="007D5B1B"/>
    <w:rsid w:val="007E1100"/>
    <w:rsid w:val="007E5C00"/>
    <w:rsid w:val="007E7C38"/>
    <w:rsid w:val="007F5211"/>
    <w:rsid w:val="00802209"/>
    <w:rsid w:val="00804C9C"/>
    <w:rsid w:val="008076C9"/>
    <w:rsid w:val="0081006C"/>
    <w:rsid w:val="008203AA"/>
    <w:rsid w:val="0082651B"/>
    <w:rsid w:val="00830D4B"/>
    <w:rsid w:val="00831502"/>
    <w:rsid w:val="008316DD"/>
    <w:rsid w:val="00832F04"/>
    <w:rsid w:val="00833895"/>
    <w:rsid w:val="00843167"/>
    <w:rsid w:val="00843189"/>
    <w:rsid w:val="00844083"/>
    <w:rsid w:val="008441FC"/>
    <w:rsid w:val="00854E82"/>
    <w:rsid w:val="00856AE2"/>
    <w:rsid w:val="00857DDD"/>
    <w:rsid w:val="008613E3"/>
    <w:rsid w:val="00864A92"/>
    <w:rsid w:val="00864B4E"/>
    <w:rsid w:val="008729EC"/>
    <w:rsid w:val="008745E3"/>
    <w:rsid w:val="0087612C"/>
    <w:rsid w:val="008761E1"/>
    <w:rsid w:val="008802C6"/>
    <w:rsid w:val="00884F14"/>
    <w:rsid w:val="00884FF8"/>
    <w:rsid w:val="00890D9E"/>
    <w:rsid w:val="00894A10"/>
    <w:rsid w:val="00896BA1"/>
    <w:rsid w:val="008A36F5"/>
    <w:rsid w:val="008A4253"/>
    <w:rsid w:val="008A6BF9"/>
    <w:rsid w:val="008B3E08"/>
    <w:rsid w:val="008B50CE"/>
    <w:rsid w:val="008B567E"/>
    <w:rsid w:val="008B64C2"/>
    <w:rsid w:val="008C0CCD"/>
    <w:rsid w:val="008C1878"/>
    <w:rsid w:val="008C1D48"/>
    <w:rsid w:val="008C5317"/>
    <w:rsid w:val="008C6922"/>
    <w:rsid w:val="008C7B9D"/>
    <w:rsid w:val="008D2524"/>
    <w:rsid w:val="008D719A"/>
    <w:rsid w:val="008E722B"/>
    <w:rsid w:val="008F1BA4"/>
    <w:rsid w:val="008F332A"/>
    <w:rsid w:val="00903BB2"/>
    <w:rsid w:val="0091049F"/>
    <w:rsid w:val="009156E5"/>
    <w:rsid w:val="00915814"/>
    <w:rsid w:val="00931591"/>
    <w:rsid w:val="009316FE"/>
    <w:rsid w:val="00933A1B"/>
    <w:rsid w:val="00937B23"/>
    <w:rsid w:val="00942110"/>
    <w:rsid w:val="00950825"/>
    <w:rsid w:val="00956CA2"/>
    <w:rsid w:val="00957421"/>
    <w:rsid w:val="00957433"/>
    <w:rsid w:val="00967F21"/>
    <w:rsid w:val="00972834"/>
    <w:rsid w:val="00982419"/>
    <w:rsid w:val="00990898"/>
    <w:rsid w:val="00991E91"/>
    <w:rsid w:val="009924D3"/>
    <w:rsid w:val="0099453A"/>
    <w:rsid w:val="0099779D"/>
    <w:rsid w:val="009A12AB"/>
    <w:rsid w:val="009A1594"/>
    <w:rsid w:val="009A196E"/>
    <w:rsid w:val="009A342A"/>
    <w:rsid w:val="009B2EFD"/>
    <w:rsid w:val="009D0AB2"/>
    <w:rsid w:val="009D14C7"/>
    <w:rsid w:val="009D66E3"/>
    <w:rsid w:val="009E0903"/>
    <w:rsid w:val="009E23E6"/>
    <w:rsid w:val="009E42D5"/>
    <w:rsid w:val="009E500B"/>
    <w:rsid w:val="009F221B"/>
    <w:rsid w:val="009F3BF7"/>
    <w:rsid w:val="00A06CC5"/>
    <w:rsid w:val="00A07597"/>
    <w:rsid w:val="00A10F77"/>
    <w:rsid w:val="00A1578E"/>
    <w:rsid w:val="00A15EA2"/>
    <w:rsid w:val="00A16B22"/>
    <w:rsid w:val="00A23639"/>
    <w:rsid w:val="00A27263"/>
    <w:rsid w:val="00A3278F"/>
    <w:rsid w:val="00A32A32"/>
    <w:rsid w:val="00A421D9"/>
    <w:rsid w:val="00A42505"/>
    <w:rsid w:val="00A42ADA"/>
    <w:rsid w:val="00A50331"/>
    <w:rsid w:val="00A5212E"/>
    <w:rsid w:val="00A54ADA"/>
    <w:rsid w:val="00A553BE"/>
    <w:rsid w:val="00A6027B"/>
    <w:rsid w:val="00A6462C"/>
    <w:rsid w:val="00A71B7E"/>
    <w:rsid w:val="00A73ADC"/>
    <w:rsid w:val="00A8316B"/>
    <w:rsid w:val="00A916CE"/>
    <w:rsid w:val="00A94176"/>
    <w:rsid w:val="00A948C6"/>
    <w:rsid w:val="00A95523"/>
    <w:rsid w:val="00AA0C38"/>
    <w:rsid w:val="00AA1A2B"/>
    <w:rsid w:val="00AA1E5E"/>
    <w:rsid w:val="00AA5850"/>
    <w:rsid w:val="00AA5E30"/>
    <w:rsid w:val="00AB0366"/>
    <w:rsid w:val="00AB11E7"/>
    <w:rsid w:val="00AB1E6D"/>
    <w:rsid w:val="00AB1EA6"/>
    <w:rsid w:val="00AB25A1"/>
    <w:rsid w:val="00AC792E"/>
    <w:rsid w:val="00AD33ED"/>
    <w:rsid w:val="00AD6CD8"/>
    <w:rsid w:val="00AD74C6"/>
    <w:rsid w:val="00AE1A79"/>
    <w:rsid w:val="00AE2417"/>
    <w:rsid w:val="00AE3C7D"/>
    <w:rsid w:val="00AE4DD0"/>
    <w:rsid w:val="00AE5893"/>
    <w:rsid w:val="00AE6AF4"/>
    <w:rsid w:val="00AE7A4F"/>
    <w:rsid w:val="00AF0E8F"/>
    <w:rsid w:val="00B01788"/>
    <w:rsid w:val="00B01B5D"/>
    <w:rsid w:val="00B025FB"/>
    <w:rsid w:val="00B02E46"/>
    <w:rsid w:val="00B10166"/>
    <w:rsid w:val="00B111BB"/>
    <w:rsid w:val="00B12ED5"/>
    <w:rsid w:val="00B1605D"/>
    <w:rsid w:val="00B306E8"/>
    <w:rsid w:val="00B31399"/>
    <w:rsid w:val="00B3181C"/>
    <w:rsid w:val="00B37C9A"/>
    <w:rsid w:val="00B37CFB"/>
    <w:rsid w:val="00B40B95"/>
    <w:rsid w:val="00B40C64"/>
    <w:rsid w:val="00B4527C"/>
    <w:rsid w:val="00B51BB0"/>
    <w:rsid w:val="00B53635"/>
    <w:rsid w:val="00B54BBF"/>
    <w:rsid w:val="00B55558"/>
    <w:rsid w:val="00B5584B"/>
    <w:rsid w:val="00B713D6"/>
    <w:rsid w:val="00B72C04"/>
    <w:rsid w:val="00B74986"/>
    <w:rsid w:val="00B83065"/>
    <w:rsid w:val="00B87F81"/>
    <w:rsid w:val="00B92731"/>
    <w:rsid w:val="00BA2017"/>
    <w:rsid w:val="00BA3C0E"/>
    <w:rsid w:val="00BB32CD"/>
    <w:rsid w:val="00BB3BEB"/>
    <w:rsid w:val="00BB57ED"/>
    <w:rsid w:val="00BB6B96"/>
    <w:rsid w:val="00BB7053"/>
    <w:rsid w:val="00BB7149"/>
    <w:rsid w:val="00BB73AA"/>
    <w:rsid w:val="00BC3541"/>
    <w:rsid w:val="00BC3AC4"/>
    <w:rsid w:val="00BC678A"/>
    <w:rsid w:val="00BD1757"/>
    <w:rsid w:val="00BD3033"/>
    <w:rsid w:val="00BD6110"/>
    <w:rsid w:val="00BD6DE3"/>
    <w:rsid w:val="00BE07F9"/>
    <w:rsid w:val="00BE1AF8"/>
    <w:rsid w:val="00BE4672"/>
    <w:rsid w:val="00BE5AD0"/>
    <w:rsid w:val="00BF29AB"/>
    <w:rsid w:val="00BF4178"/>
    <w:rsid w:val="00BF5137"/>
    <w:rsid w:val="00BF5921"/>
    <w:rsid w:val="00C01288"/>
    <w:rsid w:val="00C1046E"/>
    <w:rsid w:val="00C111A0"/>
    <w:rsid w:val="00C11A0D"/>
    <w:rsid w:val="00C14CCD"/>
    <w:rsid w:val="00C25E4D"/>
    <w:rsid w:val="00C3016C"/>
    <w:rsid w:val="00C3562E"/>
    <w:rsid w:val="00C4023F"/>
    <w:rsid w:val="00C439DC"/>
    <w:rsid w:val="00C43ECE"/>
    <w:rsid w:val="00C44505"/>
    <w:rsid w:val="00C458C7"/>
    <w:rsid w:val="00C466A5"/>
    <w:rsid w:val="00C6251A"/>
    <w:rsid w:val="00C71417"/>
    <w:rsid w:val="00C71D3E"/>
    <w:rsid w:val="00C73AFA"/>
    <w:rsid w:val="00C77077"/>
    <w:rsid w:val="00C918F0"/>
    <w:rsid w:val="00C931D2"/>
    <w:rsid w:val="00C937EF"/>
    <w:rsid w:val="00CA0D49"/>
    <w:rsid w:val="00CA4FA2"/>
    <w:rsid w:val="00CA7759"/>
    <w:rsid w:val="00CA7C16"/>
    <w:rsid w:val="00CB0DB5"/>
    <w:rsid w:val="00CB11C4"/>
    <w:rsid w:val="00CB236A"/>
    <w:rsid w:val="00CB374B"/>
    <w:rsid w:val="00CB379A"/>
    <w:rsid w:val="00CB7313"/>
    <w:rsid w:val="00CC05FA"/>
    <w:rsid w:val="00CC18B7"/>
    <w:rsid w:val="00CC1AE3"/>
    <w:rsid w:val="00CC2F19"/>
    <w:rsid w:val="00CC3830"/>
    <w:rsid w:val="00CC66CC"/>
    <w:rsid w:val="00CC6DA1"/>
    <w:rsid w:val="00CD261B"/>
    <w:rsid w:val="00CD27BD"/>
    <w:rsid w:val="00CD2B1F"/>
    <w:rsid w:val="00CD4ED0"/>
    <w:rsid w:val="00CE0A4D"/>
    <w:rsid w:val="00CF1B9E"/>
    <w:rsid w:val="00CF66D7"/>
    <w:rsid w:val="00D05F35"/>
    <w:rsid w:val="00D16682"/>
    <w:rsid w:val="00D21CDD"/>
    <w:rsid w:val="00D2643D"/>
    <w:rsid w:val="00D37636"/>
    <w:rsid w:val="00D37B9F"/>
    <w:rsid w:val="00D42082"/>
    <w:rsid w:val="00D50AD5"/>
    <w:rsid w:val="00D51C6F"/>
    <w:rsid w:val="00D52028"/>
    <w:rsid w:val="00D61467"/>
    <w:rsid w:val="00D62B73"/>
    <w:rsid w:val="00D70350"/>
    <w:rsid w:val="00D76498"/>
    <w:rsid w:val="00D83797"/>
    <w:rsid w:val="00D855A1"/>
    <w:rsid w:val="00D87211"/>
    <w:rsid w:val="00D97ED7"/>
    <w:rsid w:val="00DA0C07"/>
    <w:rsid w:val="00DA609A"/>
    <w:rsid w:val="00DA6C49"/>
    <w:rsid w:val="00DB0467"/>
    <w:rsid w:val="00DB37B7"/>
    <w:rsid w:val="00DB4621"/>
    <w:rsid w:val="00DB6586"/>
    <w:rsid w:val="00DB7D94"/>
    <w:rsid w:val="00DC2A66"/>
    <w:rsid w:val="00DC47B4"/>
    <w:rsid w:val="00DD67CE"/>
    <w:rsid w:val="00DE3E92"/>
    <w:rsid w:val="00DE52F0"/>
    <w:rsid w:val="00DF0FF7"/>
    <w:rsid w:val="00DF2AED"/>
    <w:rsid w:val="00DF2ECC"/>
    <w:rsid w:val="00DF4DC0"/>
    <w:rsid w:val="00E01231"/>
    <w:rsid w:val="00E02E98"/>
    <w:rsid w:val="00E0727F"/>
    <w:rsid w:val="00E22D33"/>
    <w:rsid w:val="00E23420"/>
    <w:rsid w:val="00E26B28"/>
    <w:rsid w:val="00E408EA"/>
    <w:rsid w:val="00E4118D"/>
    <w:rsid w:val="00E45164"/>
    <w:rsid w:val="00E47DCC"/>
    <w:rsid w:val="00E52CDF"/>
    <w:rsid w:val="00E5537B"/>
    <w:rsid w:val="00E6327C"/>
    <w:rsid w:val="00E63A0B"/>
    <w:rsid w:val="00E67653"/>
    <w:rsid w:val="00E703BE"/>
    <w:rsid w:val="00E71936"/>
    <w:rsid w:val="00E76A5E"/>
    <w:rsid w:val="00E7779A"/>
    <w:rsid w:val="00E801DE"/>
    <w:rsid w:val="00E81D7E"/>
    <w:rsid w:val="00E83D3D"/>
    <w:rsid w:val="00E867E9"/>
    <w:rsid w:val="00E86A87"/>
    <w:rsid w:val="00E8740F"/>
    <w:rsid w:val="00E94732"/>
    <w:rsid w:val="00EA000C"/>
    <w:rsid w:val="00EA1D24"/>
    <w:rsid w:val="00EA76D3"/>
    <w:rsid w:val="00EB0736"/>
    <w:rsid w:val="00EB60F6"/>
    <w:rsid w:val="00EB6743"/>
    <w:rsid w:val="00ED45C4"/>
    <w:rsid w:val="00EE07D0"/>
    <w:rsid w:val="00EE224E"/>
    <w:rsid w:val="00EE6077"/>
    <w:rsid w:val="00EF2B00"/>
    <w:rsid w:val="00EF7166"/>
    <w:rsid w:val="00F018F3"/>
    <w:rsid w:val="00F04BA0"/>
    <w:rsid w:val="00F06379"/>
    <w:rsid w:val="00F07DCC"/>
    <w:rsid w:val="00F105A0"/>
    <w:rsid w:val="00F13F73"/>
    <w:rsid w:val="00F17E62"/>
    <w:rsid w:val="00F2485D"/>
    <w:rsid w:val="00F24D60"/>
    <w:rsid w:val="00F2725D"/>
    <w:rsid w:val="00F27A09"/>
    <w:rsid w:val="00F33066"/>
    <w:rsid w:val="00F43490"/>
    <w:rsid w:val="00F47EC6"/>
    <w:rsid w:val="00F52C0B"/>
    <w:rsid w:val="00F551DC"/>
    <w:rsid w:val="00F563E9"/>
    <w:rsid w:val="00F565DB"/>
    <w:rsid w:val="00F62623"/>
    <w:rsid w:val="00F6767F"/>
    <w:rsid w:val="00F73D8A"/>
    <w:rsid w:val="00F73F02"/>
    <w:rsid w:val="00F757AC"/>
    <w:rsid w:val="00F77300"/>
    <w:rsid w:val="00F8317F"/>
    <w:rsid w:val="00F878A4"/>
    <w:rsid w:val="00FA3477"/>
    <w:rsid w:val="00FA6CF2"/>
    <w:rsid w:val="00FB2941"/>
    <w:rsid w:val="00FB3C29"/>
    <w:rsid w:val="00FC3172"/>
    <w:rsid w:val="00FD795B"/>
    <w:rsid w:val="00FE1A43"/>
    <w:rsid w:val="00FE1F86"/>
    <w:rsid w:val="00FE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73D05"/>
  <w15:chartTrackingRefBased/>
  <w15:docId w15:val="{652802ED-6AB6-4D51-A2F6-78023650E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C1F"/>
  </w:style>
  <w:style w:type="paragraph" w:styleId="Footer">
    <w:name w:val="footer"/>
    <w:basedOn w:val="Normal"/>
    <w:link w:val="Foot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C1F"/>
  </w:style>
  <w:style w:type="paragraph" w:styleId="ListParagraph">
    <w:name w:val="List Paragraph"/>
    <w:basedOn w:val="Normal"/>
    <w:uiPriority w:val="34"/>
    <w:qFormat/>
    <w:rsid w:val="006648B4"/>
    <w:pPr>
      <w:ind w:left="720"/>
      <w:contextualSpacing/>
    </w:pPr>
  </w:style>
  <w:style w:type="paragraph" w:customStyle="1" w:styleId="paragraph">
    <w:name w:val="paragraph"/>
    <w:basedOn w:val="Normal"/>
    <w:rsid w:val="00664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648B4"/>
  </w:style>
  <w:style w:type="character" w:customStyle="1" w:styleId="eop">
    <w:name w:val="eop"/>
    <w:basedOn w:val="DefaultParagraphFont"/>
    <w:rsid w:val="006648B4"/>
  </w:style>
  <w:style w:type="character" w:styleId="Strong">
    <w:name w:val="Strong"/>
    <w:basedOn w:val="DefaultParagraphFont"/>
    <w:uiPriority w:val="22"/>
    <w:qFormat/>
    <w:rsid w:val="006648B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153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F6262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F29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29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29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29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29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57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60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3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087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035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862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53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7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7a2a5b-5fc2-4c59-951a-4e992329035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551C95B9637542B75303FADF1974AE" ma:contentTypeVersion="18" ma:contentTypeDescription="Create a new document." ma:contentTypeScope="" ma:versionID="2b72e378545b4a81f2733d2c470ffa1c">
  <xsd:schema xmlns:xsd="http://www.w3.org/2001/XMLSchema" xmlns:xs="http://www.w3.org/2001/XMLSchema" xmlns:p="http://schemas.microsoft.com/office/2006/metadata/properties" xmlns:ns3="6a7a2a5b-5fc2-4c59-951a-4e9923290351" xmlns:ns4="91753710-cba0-4fcf-9721-44f1dc1910a7" targetNamespace="http://schemas.microsoft.com/office/2006/metadata/properties" ma:root="true" ma:fieldsID="091cc025f09497ce2eb1808ac13af5bc" ns3:_="" ns4:_="">
    <xsd:import namespace="6a7a2a5b-5fc2-4c59-951a-4e9923290351"/>
    <xsd:import namespace="91753710-cba0-4fcf-9721-44f1dc1910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a2a5b-5fc2-4c59-951a-4e99232903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53710-cba0-4fcf-9721-44f1dc191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E9D0A9-ADBD-4A29-9E81-7F0CF1343B55}">
  <ds:schemaRefs>
    <ds:schemaRef ds:uri="http://schemas.microsoft.com/office/2006/metadata/properties"/>
    <ds:schemaRef ds:uri="http://schemas.microsoft.com/office/infopath/2007/PartnerControls"/>
    <ds:schemaRef ds:uri="6a7a2a5b-5fc2-4c59-951a-4e9923290351"/>
  </ds:schemaRefs>
</ds:datastoreItem>
</file>

<file path=customXml/itemProps2.xml><?xml version="1.0" encoding="utf-8"?>
<ds:datastoreItem xmlns:ds="http://schemas.openxmlformats.org/officeDocument/2006/customXml" ds:itemID="{3B70C827-37FC-4989-AA97-5EE039518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a2a5b-5fc2-4c59-951a-4e9923290351"/>
    <ds:schemaRef ds:uri="91753710-cba0-4fcf-9721-44f1dc191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D9A4D9-8F15-45EC-BE15-D06EB059CA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7</Words>
  <Characters>135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Hannon</dc:creator>
  <cp:keywords/>
  <dc:description/>
  <cp:lastModifiedBy>Patricia Erickson</cp:lastModifiedBy>
  <cp:revision>2</cp:revision>
  <cp:lastPrinted>2024-01-25T15:08:00Z</cp:lastPrinted>
  <dcterms:created xsi:type="dcterms:W3CDTF">2025-03-24T21:00:00Z</dcterms:created>
  <dcterms:modified xsi:type="dcterms:W3CDTF">2025-03-24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551C95B9637542B75303FADF1974AE</vt:lpwstr>
  </property>
</Properties>
</file>